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3 — Определение словаря данных (продолжение)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0" w:name="поток-5-информация-о-доставке-заказа"/>
      <w:bookmarkEnd w:id="0"/>
      <w:r>
        <w:rPr>
          <w:sz w:val="20"/>
          <w:szCs w:val="20"/>
          <w:lang w:val="zxx" w:eastAsia="zxx" w:bidi="zxx"/>
        </w:rPr>
        <w:t>Поток 5: Информация о доставке заказа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ередача данных о выполненных доставках в бухгалтерию для расчета оплаты курьерам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Исходящий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1" w:name="структура-данных"/>
      <w:bookmarkEnd w:id="1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3"/>
        <w:gridCol w:w="2556"/>
        <w:gridCol w:w="1492"/>
        <w:gridCol w:w="3410"/>
        <w:gridCol w:w="4049"/>
      </w:tblGrid>
      <w:tr>
        <w:trPr>
          <w:tblHeader w:val="true"/>
        </w:trPr>
        <w:tc>
          <w:tcPr>
            <w:tcW w:w="2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СТАВКА_ЗАКАЗ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заказ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курьер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нтификатор курьер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взят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взятия заказ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 доставки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_выполнения_мин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 минутах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сстояние_км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актическое расстояние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оимость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оимость услуги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УРЬЕР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нные курьер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ИО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_транспорт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шком/Велосипед/Автомобиль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оставлено/Возврат/Отмен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йтинг_клиент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 1 до 5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мментарий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</w:tbl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bookmarkStart w:id="2" w:name="поток-5-информация-о-доставке-заказа"/>
      <w:bookmarkStart w:id="3" w:name="структура-данных"/>
      <w:bookmarkStart w:id="4" w:name="поток-6-начисленная-оплата-курьерам"/>
      <w:bookmarkEnd w:id="2"/>
      <w:bookmarkEnd w:id="3"/>
      <w:r>
        <w:rPr>
          <w:sz w:val="20"/>
          <w:szCs w:val="20"/>
          <w:lang w:val="zxx" w:eastAsia="zxx" w:bidi="zxx"/>
        </w:rPr>
        <w:t>Поток 6: Начисленная оплата курьерам</w:t>
      </w:r>
    </w:p>
    <w:p>
      <w:pPr>
        <w:pStyle w:val="FirstParagraph"/>
        <w:spacing w:before="0" w:after="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олучение информации о начисленной оплате для отображения в личном кабинете курьера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Входящий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5" w:name="структура-данных-1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3"/>
        <w:gridCol w:w="2556"/>
        <w:gridCol w:w="1492"/>
        <w:gridCol w:w="3410"/>
        <w:gridCol w:w="4049"/>
      </w:tblGrid>
      <w:tr>
        <w:trPr>
          <w:tblHeader w:val="true"/>
        </w:trPr>
        <w:tc>
          <w:tcPr>
            <w:tcW w:w="2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ОПЛАТА_КУРЬЕР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курьер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нтификатор курьер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риод_с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чало период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риод_по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нец период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НАЧИСЛЕ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етали начислений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личество_заказов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=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умма_к_доплате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=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овая_ставк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ми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=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штрафы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=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того_к_выплате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=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начисле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_выплаты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числено/Выплачено/Отложено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6" w:name="поток-6-начисленная-оплата-курьерам"/>
      <w:bookmarkStart w:id="7" w:name="структура-данных-1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  <w:bookmarkEnd w:id="7"/>
    </w:p>
    <w:p>
      <w:pPr>
        <w:pStyle w:val="Heading2"/>
        <w:rPr>
          <w:sz w:val="20"/>
          <w:szCs w:val="20"/>
          <w:lang w:val="zxx" w:eastAsia="zxx" w:bidi="zxx"/>
        </w:rPr>
      </w:pPr>
      <w:bookmarkStart w:id="8" w:name="поток-7-данные-о-курьерах"/>
      <w:r>
        <w:rPr>
          <w:sz w:val="20"/>
          <w:szCs w:val="20"/>
          <w:lang w:val="zxx" w:eastAsia="zxx" w:bidi="zxx"/>
        </w:rPr>
        <w:t>Поток 7: Данные о курьерах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ередача информации о регистрации новых курьеров и их правах доступа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Входящий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9" w:name="структура-данных-2"/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3"/>
        <w:gridCol w:w="2556"/>
        <w:gridCol w:w="1492"/>
        <w:gridCol w:w="3410"/>
        <w:gridCol w:w="4049"/>
      </w:tblGrid>
      <w:tr>
        <w:trPr>
          <w:tblHeader w:val="true"/>
        </w:trPr>
        <w:tc>
          <w:tcPr>
            <w:tcW w:w="2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КУРЬЕР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новной блок данных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курьер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ЕРСОНАЛЬНЫЕ_ДАННЫЕ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ичная информаци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ФИО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рожде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лефон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email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аспорт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ТРАНСПОРТ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транспорте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_транспорт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ешком/Велосипед/Автомобиль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ос_номер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я автомобил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грузоподъемность_кг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СТУП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ава доступ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н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ароль_хэш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оль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урьер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ктивный/Заблокирован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регистраци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РАБОЧАЯ_ЗОН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едпочитаемая зона работы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йоны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исок районов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диус_км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диус работы</w:t>
            </w:r>
          </w:p>
        </w:tc>
      </w:tr>
    </w:tbl>
    <w:p>
      <w:pPr>
        <w:pStyle w:val="Normal"/>
        <w:rPr>
          <w:sz w:val="20"/>
          <w:szCs w:val="20"/>
          <w:lang w:val="zxx" w:eastAsia="zxx" w:bidi="zxx"/>
        </w:rPr>
      </w:pPr>
      <w:bookmarkStart w:id="10" w:name="поток-7-данные-о-курьерах"/>
      <w:bookmarkStart w:id="11" w:name="структура-данных-2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  <w:bookmarkEnd w:id="11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</w:r>
      <w:r>
        <w:br w:type="page"/>
      </w:r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ток 8: Информация о доступных заказах</w:t>
      </w:r>
    </w:p>
    <w:p>
      <w:pPr>
        <w:pStyle w:val="FirstParagraph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Назначение</w:t>
      </w:r>
      <w:r>
        <w:rPr>
          <w:sz w:val="20"/>
          <w:szCs w:val="20"/>
          <w:lang w:val="zxx" w:eastAsia="zxx" w:bidi="zxx"/>
        </w:rPr>
        <w:t>: Передача данных о свободных заказах курьерам через мобильное приложение</w:t>
        <w:br/>
      </w:r>
      <w:r>
        <w:rPr>
          <w:b/>
          <w:bCs/>
          <w:sz w:val="20"/>
          <w:szCs w:val="20"/>
          <w:lang w:val="zxx" w:eastAsia="zxx" w:bidi="zxx"/>
        </w:rPr>
        <w:t>Направление</w:t>
      </w:r>
      <w:r>
        <w:rPr>
          <w:sz w:val="20"/>
          <w:szCs w:val="20"/>
          <w:lang w:val="zxx" w:eastAsia="zxx" w:bidi="zxx"/>
        </w:rPr>
        <w:t>: Исходящий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Структура данных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983"/>
        <w:gridCol w:w="2556"/>
        <w:gridCol w:w="1492"/>
        <w:gridCol w:w="3410"/>
        <w:gridCol w:w="4049"/>
      </w:tblGrid>
      <w:tr>
        <w:trPr>
          <w:tblHeader w:val="true"/>
        </w:trPr>
        <w:tc>
          <w:tcPr>
            <w:tcW w:w="2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лок/Атрибут</w:t>
            </w:r>
          </w:p>
        </w:tc>
        <w:tc>
          <w:tcPr>
            <w:tcW w:w="2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данных</w:t>
            </w:r>
          </w:p>
        </w:tc>
        <w:tc>
          <w:tcPr>
            <w:tcW w:w="14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лина</w:t>
            </w:r>
          </w:p>
        </w:tc>
        <w:tc>
          <w:tcPr>
            <w:tcW w:w="34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ость</w:t>
            </w:r>
          </w:p>
        </w:tc>
        <w:tc>
          <w:tcPr>
            <w:tcW w:w="40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граничения/Услови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ОСТУПНЫЕ_ЗАКАЗЫ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ссив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исок заказов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ЗАКАЗ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заказе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d_заказа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никальный идентификатор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оимость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лата курьеру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асстояние_км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мерное расстояние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ремя_выполнения_мин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мерное время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МАРШРУТ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аршрут доставки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рес_получе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рес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_получе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lat,lng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ординаты_доставки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lat,lng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желаемое_врем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желания клиента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ГРУЗ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ъект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грузе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щий_вес_кг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ecimal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,2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оличество_мест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Integer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&gt; 0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собые_услов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├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tring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ычный/Срочный</w:t>
            </w:r>
          </w:p>
        </w:tc>
      </w:tr>
      <w:tr>
        <w:trPr/>
        <w:tc>
          <w:tcPr>
            <w:tcW w:w="298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 xml:space="preserve">│ └─ </w:t>
            </w: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та_создания</w:t>
            </w:r>
          </w:p>
        </w:tc>
        <w:tc>
          <w:tcPr>
            <w:tcW w:w="2556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DateTime</w:t>
            </w:r>
          </w:p>
        </w:tc>
        <w:tc>
          <w:tcPr>
            <w:tcW w:w="14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</w:p>
        </w:tc>
        <w:tc>
          <w:tcPr>
            <w:tcW w:w="341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язательный</w:t>
            </w:r>
          </w:p>
        </w:tc>
        <w:tc>
          <w:tcPr>
            <w:tcW w:w="40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</w:t>
            </w:r>
            <w:bookmarkStart w:id="12" w:name="Xa84c3a73f983c88bacd45f94cb125ba020d6d6c"/>
            <w:bookmarkStart w:id="13" w:name="поток-8-информация-о-доступных-заказах"/>
            <w:bookmarkStart w:id="14" w:name="структура-данных-3"/>
            <w:bookmarkEnd w:id="12"/>
            <w:bookmarkEnd w:id="13"/>
            <w:bookmarkEnd w:id="14"/>
          </w:p>
        </w:tc>
      </w:tr>
    </w:tbl>
    <w:sectPr>
      <w:type w:val="nextPage"/>
      <w:pgSz w:orient="landscape" w:w="15840" w:h="12240"/>
      <w:pgMar w:left="720" w:right="630" w:gutter="0" w:header="0" w:top="270" w:footer="0" w:bottom="4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2.1$Linux_X86_64 LibreOffice_project/41740883c77b073d14011387305cb18c71aed59b</Application>
  <AppVersion>15.0000</AppVersion>
  <Pages>3</Pages>
  <Words>605</Words>
  <Characters>3932</Characters>
  <CharactersWithSpaces>4170</CharactersWithSpaces>
  <Paragraphs>3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9:35:15Z</dcterms:created>
  <dc:creator/>
  <dc:description/>
  <dc:language>en-US</dc:language>
  <cp:lastModifiedBy/>
  <dcterms:modified xsi:type="dcterms:W3CDTF">2025-06-25T15:19:40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